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r:id="rId3" o:title="ricepaper2" recolor="t" type="frame"/>
    </v:background>
  </w:background>
  <w:body>
    <w:p w:rsidR="0086481C" w:rsidRPr="00CC6CA0" w:rsidRDefault="0086481C" w:rsidP="0086481C">
      <w:pPr>
        <w:jc w:val="center"/>
        <w:rPr>
          <w:rFonts w:ascii="Tahoma" w:hAnsi="Tahoma" w:cs="Tahoma"/>
          <w:b/>
          <w:color w:val="993333"/>
          <w:sz w:val="36"/>
          <w:szCs w:val="36"/>
          <w:lang w:val="hu-HU"/>
        </w:rPr>
      </w:pPr>
      <w:r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>ÓRAREND</w:t>
      </w:r>
    </w:p>
    <w:p w:rsidR="003B4D79" w:rsidRPr="00CC6CA0" w:rsidRDefault="00664FF0" w:rsidP="003B4D79">
      <w:pPr>
        <w:jc w:val="center"/>
        <w:rPr>
          <w:rFonts w:ascii="Tahoma" w:hAnsi="Tahoma" w:cs="Tahoma"/>
          <w:color w:val="993333"/>
          <w:sz w:val="36"/>
          <w:szCs w:val="36"/>
          <w:lang w:val="hu-HU"/>
        </w:rPr>
      </w:pPr>
      <w:r w:rsidRPr="00CC6CA0">
        <w:rPr>
          <w:rFonts w:ascii="Tahoma" w:hAnsi="Tahoma" w:cs="Tahoma"/>
          <w:color w:val="993333"/>
          <w:sz w:val="36"/>
          <w:szCs w:val="36"/>
          <w:lang w:val="hu-HU"/>
        </w:rPr>
        <w:t>201</w:t>
      </w:r>
      <w:r w:rsidR="002D501C">
        <w:rPr>
          <w:rFonts w:ascii="Tahoma" w:hAnsi="Tahoma" w:cs="Tahoma"/>
          <w:color w:val="993333"/>
          <w:sz w:val="36"/>
          <w:szCs w:val="36"/>
          <w:lang w:val="hu-HU"/>
        </w:rPr>
        <w:t>9</w:t>
      </w:r>
      <w:r w:rsidRPr="00CC6CA0">
        <w:rPr>
          <w:rFonts w:ascii="Tahoma" w:hAnsi="Tahoma" w:cs="Tahoma"/>
          <w:color w:val="993333"/>
          <w:sz w:val="36"/>
          <w:szCs w:val="36"/>
          <w:lang w:val="hu-HU"/>
        </w:rPr>
        <w:t xml:space="preserve"> – 20</w:t>
      </w:r>
      <w:r w:rsidR="002D501C">
        <w:rPr>
          <w:rFonts w:ascii="Tahoma" w:hAnsi="Tahoma" w:cs="Tahoma"/>
          <w:color w:val="993333"/>
          <w:sz w:val="36"/>
          <w:szCs w:val="36"/>
          <w:lang w:val="hu-HU"/>
        </w:rPr>
        <w:t>20</w:t>
      </w:r>
      <w:r w:rsidRPr="00CC6CA0">
        <w:rPr>
          <w:rFonts w:ascii="Tahoma" w:hAnsi="Tahoma" w:cs="Tahoma"/>
          <w:color w:val="993333"/>
          <w:sz w:val="36"/>
          <w:szCs w:val="36"/>
          <w:lang w:val="hu-HU"/>
        </w:rPr>
        <w:t>-</w:t>
      </w:r>
      <w:r w:rsidR="002D501C">
        <w:rPr>
          <w:rFonts w:ascii="Tahoma" w:hAnsi="Tahoma" w:cs="Tahoma"/>
          <w:color w:val="993333"/>
          <w:sz w:val="36"/>
          <w:szCs w:val="36"/>
          <w:lang w:val="hu-HU"/>
        </w:rPr>
        <w:t>a</w:t>
      </w:r>
      <w:r w:rsidR="00FB0F06" w:rsidRPr="00CC6CA0">
        <w:rPr>
          <w:rFonts w:ascii="Tahoma" w:hAnsi="Tahoma" w:cs="Tahoma"/>
          <w:color w:val="993333"/>
          <w:sz w:val="36"/>
          <w:szCs w:val="36"/>
          <w:lang w:val="hu-HU"/>
        </w:rPr>
        <w:t xml:space="preserve">s egyetemi tanév, </w:t>
      </w:r>
      <w:r w:rsidR="00300A1F" w:rsidRPr="00CC6CA0">
        <w:rPr>
          <w:rFonts w:ascii="Tahoma" w:hAnsi="Tahoma" w:cs="Tahoma"/>
          <w:color w:val="993333"/>
          <w:sz w:val="36"/>
          <w:szCs w:val="36"/>
          <w:lang w:val="hu-HU"/>
        </w:rPr>
        <w:t>I</w:t>
      </w:r>
      <w:r w:rsidR="003B4D79" w:rsidRPr="00CC6CA0">
        <w:rPr>
          <w:rFonts w:ascii="Tahoma" w:hAnsi="Tahoma" w:cs="Tahoma"/>
          <w:color w:val="993333"/>
          <w:sz w:val="36"/>
          <w:szCs w:val="36"/>
          <w:lang w:val="hu-HU"/>
        </w:rPr>
        <w:t>. félév</w:t>
      </w:r>
    </w:p>
    <w:p w:rsidR="0086481C" w:rsidRPr="00CC6CA0" w:rsidRDefault="00CF6B2F" w:rsidP="00300A1F">
      <w:pPr>
        <w:ind w:hanging="90"/>
        <w:rPr>
          <w:rFonts w:ascii="Tahoma" w:hAnsi="Tahoma" w:cs="Tahoma"/>
          <w:b/>
          <w:color w:val="993333"/>
          <w:sz w:val="24"/>
          <w:szCs w:val="24"/>
          <w:lang w:val="hu-HU"/>
        </w:rPr>
      </w:pPr>
      <w:r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>Gyógypedagógia</w:t>
      </w:r>
      <w:r w:rsidR="00160F0B"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 xml:space="preserve"> nappali képzés, </w:t>
      </w:r>
      <w:r w:rsidR="0039298C"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>II</w:t>
      </w:r>
      <w:r w:rsidR="00160F0B"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 xml:space="preserve">I. </w:t>
      </w:r>
      <w:r w:rsidR="00C85BB8"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>É</w:t>
      </w:r>
      <w:r w:rsidR="00160F0B"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>v</w:t>
      </w:r>
      <w:r w:rsidR="00C85BB8" w:rsidRPr="00CC6CA0">
        <w:rPr>
          <w:rFonts w:ascii="Tahoma" w:hAnsi="Tahoma" w:cs="Tahoma"/>
          <w:b/>
          <w:color w:val="993333"/>
          <w:sz w:val="36"/>
          <w:szCs w:val="36"/>
          <w:lang w:val="hu-HU"/>
        </w:rPr>
        <w:t xml:space="preserve"> </w:t>
      </w:r>
    </w:p>
    <w:tbl>
      <w:tblPr>
        <w:tblStyle w:val="TableGrid"/>
        <w:tblW w:w="19525" w:type="dxa"/>
        <w:tblLayout w:type="fixed"/>
        <w:tblLook w:val="04A0" w:firstRow="1" w:lastRow="0" w:firstColumn="1" w:lastColumn="0" w:noHBand="0" w:noVBand="1"/>
      </w:tblPr>
      <w:tblGrid>
        <w:gridCol w:w="1085"/>
        <w:gridCol w:w="3600"/>
        <w:gridCol w:w="4040"/>
        <w:gridCol w:w="3600"/>
        <w:gridCol w:w="3600"/>
        <w:gridCol w:w="3600"/>
      </w:tblGrid>
      <w:tr w:rsidR="00B51DBA" w:rsidRPr="00CC6CA0" w:rsidTr="002A05BB">
        <w:trPr>
          <w:trHeight w:val="874"/>
        </w:trPr>
        <w:tc>
          <w:tcPr>
            <w:tcW w:w="1085" w:type="dxa"/>
            <w:shd w:val="clear" w:color="auto" w:fill="993333"/>
            <w:hideMark/>
          </w:tcPr>
          <w:p w:rsidR="00C128CC" w:rsidRPr="00CC6CA0" w:rsidRDefault="00C128CC" w:rsidP="00B16B14">
            <w:pPr>
              <w:spacing w:before="60" w:after="60"/>
              <w:jc w:val="center"/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</w:pPr>
            <w:r w:rsidRPr="00CC6CA0"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  <w:t> </w:t>
            </w:r>
          </w:p>
          <w:p w:rsidR="00C128CC" w:rsidRPr="00CC6CA0" w:rsidRDefault="00C128CC" w:rsidP="00B16B14">
            <w:pPr>
              <w:spacing w:before="60" w:after="60"/>
              <w:jc w:val="center"/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993333"/>
            <w:noWrap/>
            <w:vAlign w:val="center"/>
            <w:hideMark/>
          </w:tcPr>
          <w:p w:rsidR="00C128CC" w:rsidRPr="00CC6CA0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Hétfő</w:t>
            </w:r>
            <w:proofErr w:type="spellEnd"/>
          </w:p>
        </w:tc>
        <w:tc>
          <w:tcPr>
            <w:tcW w:w="4040" w:type="dxa"/>
            <w:tcBorders>
              <w:bottom w:val="single" w:sz="4" w:space="0" w:color="auto"/>
            </w:tcBorders>
            <w:shd w:val="clear" w:color="auto" w:fill="993333"/>
            <w:noWrap/>
            <w:vAlign w:val="center"/>
            <w:hideMark/>
          </w:tcPr>
          <w:p w:rsidR="00C128CC" w:rsidRPr="00CC6CA0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Kedd</w:t>
            </w:r>
            <w:proofErr w:type="spellEnd"/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993333"/>
            <w:noWrap/>
            <w:vAlign w:val="center"/>
            <w:hideMark/>
          </w:tcPr>
          <w:p w:rsidR="00C128CC" w:rsidRPr="00CC6CA0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Szerda</w:t>
            </w:r>
            <w:proofErr w:type="spellEnd"/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993333"/>
            <w:noWrap/>
            <w:vAlign w:val="center"/>
            <w:hideMark/>
          </w:tcPr>
          <w:p w:rsidR="00C128CC" w:rsidRPr="00CC6CA0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Csütörtök</w:t>
            </w:r>
            <w:proofErr w:type="spellEnd"/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993333"/>
            <w:noWrap/>
            <w:vAlign w:val="center"/>
            <w:hideMark/>
          </w:tcPr>
          <w:p w:rsidR="00C128CC" w:rsidRPr="00CC6CA0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Péntek</w:t>
            </w:r>
            <w:proofErr w:type="spellEnd"/>
          </w:p>
        </w:tc>
      </w:tr>
      <w:tr w:rsidR="00A3228C" w:rsidRPr="00CC6CA0" w:rsidTr="00632B50">
        <w:trPr>
          <w:trHeight w:val="1152"/>
        </w:trPr>
        <w:tc>
          <w:tcPr>
            <w:tcW w:w="1085" w:type="dxa"/>
            <w:shd w:val="clear" w:color="auto" w:fill="993333"/>
            <w:noWrap/>
            <w:vAlign w:val="center"/>
            <w:hideMark/>
          </w:tcPr>
          <w:p w:rsidR="00A3228C" w:rsidRPr="00CC6CA0" w:rsidRDefault="00A3228C" w:rsidP="00A3228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8-10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228C" w:rsidRPr="00CC6CA0" w:rsidRDefault="00A3228C" w:rsidP="00A3228C">
            <w:pPr>
              <w:jc w:val="center"/>
            </w:pPr>
          </w:p>
        </w:tc>
        <w:tc>
          <w:tcPr>
            <w:tcW w:w="40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228C" w:rsidRPr="00CC6CA0" w:rsidRDefault="00A3228C" w:rsidP="00E72101">
            <w:pPr>
              <w:jc w:val="center"/>
            </w:pP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228C" w:rsidRPr="00CC6CA0" w:rsidRDefault="00A3228C" w:rsidP="00A3228C">
            <w:pPr>
              <w:jc w:val="center"/>
            </w:pPr>
          </w:p>
        </w:tc>
        <w:tc>
          <w:tcPr>
            <w:tcW w:w="3600" w:type="dxa"/>
            <w:shd w:val="clear" w:color="auto" w:fill="auto"/>
            <w:vAlign w:val="center"/>
          </w:tcPr>
          <w:p w:rsidR="00A3228C" w:rsidRPr="00473ABD" w:rsidRDefault="00A3228C" w:rsidP="00A3228C">
            <w:pPr>
              <w:jc w:val="center"/>
              <w:rPr>
                <w:highlight w:val="yellow"/>
                <w:lang w:val="hu-HU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228C" w:rsidRPr="00CC6CA0" w:rsidRDefault="00A3228C" w:rsidP="00A3228C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A3228C" w:rsidRPr="00CC6CA0" w:rsidTr="00DB0522">
        <w:trPr>
          <w:trHeight w:val="1152"/>
        </w:trPr>
        <w:tc>
          <w:tcPr>
            <w:tcW w:w="1085" w:type="dxa"/>
            <w:shd w:val="clear" w:color="auto" w:fill="993333"/>
            <w:noWrap/>
            <w:vAlign w:val="center"/>
            <w:hideMark/>
          </w:tcPr>
          <w:p w:rsidR="00A3228C" w:rsidRPr="00CC6CA0" w:rsidRDefault="00A3228C" w:rsidP="00A3228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0-12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3228C" w:rsidRPr="00CC6CA0" w:rsidRDefault="00A3228C" w:rsidP="00A3228C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4040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A3228C" w:rsidRPr="00283202" w:rsidRDefault="00A3228C" w:rsidP="00A3228C">
            <w:pPr>
              <w:pStyle w:val="Default"/>
              <w:jc w:val="center"/>
              <w:rPr>
                <w:rFonts w:asciiTheme="minorHAnsi" w:hAnsiTheme="minorHAnsi"/>
                <w:b/>
                <w:sz w:val="22"/>
                <w:szCs w:val="22"/>
                <w:lang w:val="ro-RO"/>
              </w:rPr>
            </w:pPr>
            <w:proofErr w:type="spellStart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>Komplex</w:t>
            </w:r>
            <w:proofErr w:type="spellEnd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>logopédiai</w:t>
            </w:r>
            <w:proofErr w:type="spellEnd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>terápiák</w:t>
            </w:r>
            <w:proofErr w:type="spellEnd"/>
          </w:p>
          <w:p w:rsidR="00A3228C" w:rsidRPr="00283202" w:rsidRDefault="00A3228C" w:rsidP="00A3228C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ro-RO"/>
              </w:rPr>
            </w:pPr>
            <w:proofErr w:type="spellStart"/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>Rádu</w:t>
            </w:r>
            <w:r w:rsidR="00632B50">
              <w:rPr>
                <w:rFonts w:asciiTheme="minorHAnsi" w:hAnsiTheme="minorHAnsi"/>
                <w:sz w:val="22"/>
                <w:szCs w:val="22"/>
                <w:lang w:val="ro-RO"/>
              </w:rPr>
              <w:t>l</w:t>
            </w:r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>y-Zörgő</w:t>
            </w:r>
            <w:proofErr w:type="spellEnd"/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 xml:space="preserve"> Éva</w:t>
            </w:r>
          </w:p>
          <w:p w:rsidR="00A3228C" w:rsidRPr="00283202" w:rsidRDefault="00A3228C" w:rsidP="00A3228C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ro-RO"/>
              </w:rPr>
            </w:pPr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>(K)</w:t>
            </w:r>
          </w:p>
          <w:p w:rsidR="00A3228C" w:rsidRPr="00CC6CA0" w:rsidRDefault="0086576E" w:rsidP="00A3228C">
            <w:pPr>
              <w:jc w:val="center"/>
              <w:rPr>
                <w:b/>
              </w:rPr>
            </w:pPr>
            <w:r>
              <w:t>101</w:t>
            </w:r>
            <w:r w:rsidR="00A3228C" w:rsidRPr="00283202">
              <w:t>*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A3228C" w:rsidRPr="006F4207" w:rsidRDefault="00A3228C" w:rsidP="00A3228C">
            <w:pPr>
              <w:jc w:val="center"/>
              <w:rPr>
                <w:b/>
              </w:rPr>
            </w:pPr>
            <w:proofErr w:type="spellStart"/>
            <w:r w:rsidRPr="006F4207">
              <w:rPr>
                <w:b/>
              </w:rPr>
              <w:t>Viselkedészavarok</w:t>
            </w:r>
            <w:proofErr w:type="spellEnd"/>
            <w:r w:rsidRPr="006F4207">
              <w:rPr>
                <w:b/>
              </w:rPr>
              <w:t xml:space="preserve"> </w:t>
            </w:r>
            <w:proofErr w:type="spellStart"/>
            <w:r w:rsidRPr="006F4207">
              <w:rPr>
                <w:b/>
              </w:rPr>
              <w:t>gyógypedagógiája</w:t>
            </w:r>
            <w:proofErr w:type="spellEnd"/>
          </w:p>
          <w:p w:rsidR="00A3228C" w:rsidRPr="006F4207" w:rsidRDefault="00A3228C" w:rsidP="00A3228C">
            <w:pPr>
              <w:jc w:val="center"/>
            </w:pPr>
            <w:proofErr w:type="spellStart"/>
            <w:r w:rsidRPr="006F4207">
              <w:t>Kálcza</w:t>
            </w:r>
            <w:proofErr w:type="spellEnd"/>
            <w:r w:rsidRPr="006F4207">
              <w:t xml:space="preserve">-Jánosi </w:t>
            </w:r>
            <w:proofErr w:type="spellStart"/>
            <w:r w:rsidRPr="006F4207">
              <w:t>Kinga</w:t>
            </w:r>
            <w:proofErr w:type="spellEnd"/>
          </w:p>
          <w:p w:rsidR="00A3228C" w:rsidRPr="006F4207" w:rsidRDefault="00A3228C" w:rsidP="00A3228C">
            <w:pPr>
              <w:jc w:val="center"/>
            </w:pPr>
            <w:r w:rsidRPr="006F4207">
              <w:t>(K)</w:t>
            </w:r>
          </w:p>
          <w:p w:rsidR="00A3228C" w:rsidRPr="006F4207" w:rsidRDefault="006878F1" w:rsidP="00A3228C">
            <w:pPr>
              <w:jc w:val="center"/>
              <w:rPr>
                <w:lang w:val="en-US"/>
              </w:rPr>
            </w:pPr>
            <w:r w:rsidRPr="006F4207">
              <w:t>113</w:t>
            </w:r>
            <w:r w:rsidR="00A3228C" w:rsidRPr="006F4207">
              <w:t>*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A3228C" w:rsidRPr="006F4207" w:rsidRDefault="00A3228C" w:rsidP="00A3228C">
            <w:pPr>
              <w:jc w:val="center"/>
            </w:pP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A3228C" w:rsidRPr="00283202" w:rsidRDefault="00A3228C" w:rsidP="00A3228C">
            <w:pPr>
              <w:pStyle w:val="Default"/>
              <w:jc w:val="center"/>
              <w:rPr>
                <w:rFonts w:asciiTheme="minorHAnsi" w:hAnsiTheme="minorHAnsi"/>
                <w:b/>
                <w:sz w:val="22"/>
                <w:szCs w:val="22"/>
                <w:lang w:val="ro-RO"/>
              </w:rPr>
            </w:pPr>
            <w:proofErr w:type="spellStart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>Komplex</w:t>
            </w:r>
            <w:proofErr w:type="spellEnd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>logopédiai</w:t>
            </w:r>
            <w:proofErr w:type="spellEnd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283202">
              <w:rPr>
                <w:rFonts w:asciiTheme="minorHAnsi" w:hAnsiTheme="minorHAnsi"/>
                <w:b/>
                <w:sz w:val="22"/>
                <w:szCs w:val="22"/>
                <w:lang w:val="ro-RO"/>
              </w:rPr>
              <w:t>terápiák</w:t>
            </w:r>
            <w:proofErr w:type="spellEnd"/>
          </w:p>
          <w:p w:rsidR="00A3228C" w:rsidRPr="00283202" w:rsidRDefault="00A3228C" w:rsidP="00A3228C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ro-RO"/>
              </w:rPr>
            </w:pPr>
            <w:proofErr w:type="spellStart"/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>Rádu</w:t>
            </w:r>
            <w:r w:rsidR="00632B50">
              <w:rPr>
                <w:rFonts w:asciiTheme="minorHAnsi" w:hAnsiTheme="minorHAnsi"/>
                <w:sz w:val="22"/>
                <w:szCs w:val="22"/>
                <w:lang w:val="ro-RO"/>
              </w:rPr>
              <w:t>l</w:t>
            </w:r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>y-Zörgő</w:t>
            </w:r>
            <w:proofErr w:type="spellEnd"/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 xml:space="preserve"> Éva</w:t>
            </w:r>
          </w:p>
          <w:p w:rsidR="00A3228C" w:rsidRPr="00283202" w:rsidRDefault="00A3228C" w:rsidP="00A3228C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ro-RO"/>
              </w:rPr>
            </w:pPr>
            <w:r w:rsidRPr="00283202">
              <w:rPr>
                <w:rFonts w:asciiTheme="minorHAnsi" w:hAnsiTheme="minorHAnsi"/>
                <w:sz w:val="22"/>
                <w:szCs w:val="22"/>
                <w:lang w:val="ro-RO"/>
              </w:rPr>
              <w:t>(SZ)</w:t>
            </w:r>
          </w:p>
          <w:p w:rsidR="00A3228C" w:rsidRPr="00CC6CA0" w:rsidRDefault="00A3228C" w:rsidP="00A3228C">
            <w:pPr>
              <w:jc w:val="center"/>
            </w:pPr>
            <w:proofErr w:type="spellStart"/>
            <w:r w:rsidRPr="00283202">
              <w:t>Logopédiai</w:t>
            </w:r>
            <w:proofErr w:type="spellEnd"/>
            <w:r w:rsidRPr="00283202">
              <w:t xml:space="preserve"> </w:t>
            </w:r>
            <w:proofErr w:type="spellStart"/>
            <w:r w:rsidRPr="00283202">
              <w:t>rendelőkben</w:t>
            </w:r>
            <w:proofErr w:type="spellEnd"/>
          </w:p>
        </w:tc>
      </w:tr>
      <w:tr w:rsidR="000E6405" w:rsidRPr="00CC6CA0" w:rsidTr="00632B50">
        <w:trPr>
          <w:trHeight w:val="1360"/>
        </w:trPr>
        <w:tc>
          <w:tcPr>
            <w:tcW w:w="1085" w:type="dxa"/>
            <w:shd w:val="clear" w:color="auto" w:fill="993333"/>
            <w:noWrap/>
            <w:vAlign w:val="center"/>
            <w:hideMark/>
          </w:tcPr>
          <w:p w:rsidR="000E6405" w:rsidRPr="00CC6CA0" w:rsidRDefault="000E6405" w:rsidP="000E6405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2-14</w:t>
            </w:r>
          </w:p>
        </w:tc>
        <w:tc>
          <w:tcPr>
            <w:tcW w:w="3600" w:type="dxa"/>
            <w:shd w:val="clear" w:color="auto" w:fill="F4E9E9"/>
            <w:vAlign w:val="center"/>
          </w:tcPr>
          <w:p w:rsidR="000E6405" w:rsidRPr="002D501C" w:rsidRDefault="000E6405" w:rsidP="000E6405">
            <w:pPr>
              <w:jc w:val="center"/>
              <w:rPr>
                <w:b/>
              </w:rPr>
            </w:pPr>
            <w:proofErr w:type="spellStart"/>
            <w:r w:rsidRPr="002D501C">
              <w:rPr>
                <w:b/>
              </w:rPr>
              <w:t>Tanulási</w:t>
            </w:r>
            <w:proofErr w:type="spellEnd"/>
            <w:r w:rsidRPr="002D501C">
              <w:rPr>
                <w:b/>
              </w:rPr>
              <w:t xml:space="preserve"> </w:t>
            </w:r>
            <w:proofErr w:type="spellStart"/>
            <w:r w:rsidRPr="002D501C">
              <w:rPr>
                <w:b/>
              </w:rPr>
              <w:t>zavarok</w:t>
            </w:r>
            <w:proofErr w:type="spellEnd"/>
            <w:r w:rsidRPr="002D501C">
              <w:rPr>
                <w:b/>
              </w:rPr>
              <w:t xml:space="preserve"> </w:t>
            </w:r>
            <w:proofErr w:type="spellStart"/>
            <w:r w:rsidRPr="002D501C">
              <w:rPr>
                <w:b/>
              </w:rPr>
              <w:t>gyógypedagógiája</w:t>
            </w:r>
            <w:proofErr w:type="spellEnd"/>
          </w:p>
          <w:p w:rsidR="000E6405" w:rsidRDefault="000E6405" w:rsidP="000E6405">
            <w:pPr>
              <w:jc w:val="center"/>
            </w:pPr>
            <w:r>
              <w:t>(</w:t>
            </w:r>
            <w:proofErr w:type="spellStart"/>
            <w:r>
              <w:t>Sz</w:t>
            </w:r>
            <w:proofErr w:type="spellEnd"/>
            <w:r>
              <w:t>)</w:t>
            </w:r>
          </w:p>
          <w:p w:rsidR="000E6405" w:rsidRDefault="000E6405" w:rsidP="000E6405">
            <w:pPr>
              <w:jc w:val="center"/>
            </w:pPr>
            <w:r>
              <w:t>Orbán Réka</w:t>
            </w:r>
          </w:p>
          <w:p w:rsidR="000E6405" w:rsidRPr="00CC6CA0" w:rsidRDefault="000E6405" w:rsidP="000E6405">
            <w:pPr>
              <w:jc w:val="center"/>
              <w:rPr>
                <w:color w:val="FFFFFF" w:themeColor="background1"/>
              </w:rPr>
            </w:pPr>
            <w:r>
              <w:t>115*</w:t>
            </w:r>
          </w:p>
        </w:tc>
        <w:tc>
          <w:tcPr>
            <w:tcW w:w="4040" w:type="dxa"/>
            <w:shd w:val="clear" w:color="auto" w:fill="F4E9E9"/>
            <w:vAlign w:val="center"/>
          </w:tcPr>
          <w:p w:rsidR="00632B50" w:rsidRPr="0040775E" w:rsidRDefault="00632B50" w:rsidP="00632B50">
            <w:pPr>
              <w:jc w:val="center"/>
              <w:rPr>
                <w:b/>
              </w:rPr>
            </w:pPr>
            <w:proofErr w:type="spellStart"/>
            <w:r w:rsidRPr="0040775E">
              <w:rPr>
                <w:b/>
              </w:rPr>
              <w:t>Oktatásmenedzsment</w:t>
            </w:r>
            <w:proofErr w:type="spellEnd"/>
          </w:p>
          <w:p w:rsidR="00632B50" w:rsidRPr="0040775E" w:rsidRDefault="00632B50" w:rsidP="00632B50">
            <w:pPr>
              <w:jc w:val="center"/>
            </w:pPr>
            <w:proofErr w:type="spellStart"/>
            <w:r w:rsidRPr="0040775E">
              <w:t>Farcas</w:t>
            </w:r>
            <w:proofErr w:type="spellEnd"/>
            <w:r w:rsidRPr="0040775E">
              <w:t xml:space="preserve"> </w:t>
            </w:r>
            <w:proofErr w:type="spellStart"/>
            <w:r w:rsidRPr="0040775E">
              <w:t>Zsuzsanna</w:t>
            </w:r>
            <w:proofErr w:type="spellEnd"/>
          </w:p>
          <w:p w:rsidR="00632B50" w:rsidRPr="0040775E" w:rsidRDefault="00632B50" w:rsidP="00632B50">
            <w:pPr>
              <w:jc w:val="center"/>
            </w:pPr>
            <w:r w:rsidRPr="0040775E">
              <w:t>(</w:t>
            </w:r>
            <w:proofErr w:type="spellStart"/>
            <w:r w:rsidRPr="0040775E">
              <w:t>Sz</w:t>
            </w:r>
            <w:proofErr w:type="spellEnd"/>
            <w:r w:rsidRPr="0040775E">
              <w:t>)</w:t>
            </w:r>
          </w:p>
          <w:p w:rsidR="001315DA" w:rsidRPr="0040775E" w:rsidRDefault="00632B50" w:rsidP="00632B50">
            <w:pPr>
              <w:jc w:val="center"/>
              <w:rPr>
                <w:lang w:val="hu-HU"/>
              </w:rPr>
            </w:pPr>
            <w:r>
              <w:t>113</w:t>
            </w:r>
            <w:r w:rsidRPr="0040775E">
              <w:t>*</w:t>
            </w:r>
          </w:p>
        </w:tc>
        <w:tc>
          <w:tcPr>
            <w:tcW w:w="3600" w:type="dxa"/>
            <w:shd w:val="clear" w:color="auto" w:fill="F4E9E9"/>
            <w:vAlign w:val="center"/>
          </w:tcPr>
          <w:p w:rsidR="000E6405" w:rsidRPr="006F4207" w:rsidRDefault="000E6405" w:rsidP="000E6405">
            <w:pPr>
              <w:jc w:val="center"/>
              <w:rPr>
                <w:b/>
              </w:rPr>
            </w:pPr>
            <w:proofErr w:type="spellStart"/>
            <w:r w:rsidRPr="006F4207">
              <w:rPr>
                <w:b/>
              </w:rPr>
              <w:t>Viselkedészavarok</w:t>
            </w:r>
            <w:proofErr w:type="spellEnd"/>
            <w:r w:rsidRPr="006F4207">
              <w:rPr>
                <w:b/>
              </w:rPr>
              <w:t xml:space="preserve"> </w:t>
            </w:r>
            <w:proofErr w:type="spellStart"/>
            <w:r w:rsidRPr="006F4207">
              <w:rPr>
                <w:b/>
              </w:rPr>
              <w:t>gyógypedagógiája</w:t>
            </w:r>
            <w:proofErr w:type="spellEnd"/>
          </w:p>
          <w:p w:rsidR="000E6405" w:rsidRPr="006F4207" w:rsidRDefault="000E6405" w:rsidP="000E6405">
            <w:pPr>
              <w:jc w:val="center"/>
            </w:pPr>
            <w:proofErr w:type="spellStart"/>
            <w:r w:rsidRPr="006F4207">
              <w:t>Kálcza</w:t>
            </w:r>
            <w:proofErr w:type="spellEnd"/>
            <w:r w:rsidRPr="006F4207">
              <w:t xml:space="preserve">-Jánosi </w:t>
            </w:r>
            <w:proofErr w:type="spellStart"/>
            <w:r w:rsidRPr="006F4207">
              <w:t>Kinga</w:t>
            </w:r>
            <w:proofErr w:type="spellEnd"/>
          </w:p>
          <w:p w:rsidR="000E6405" w:rsidRPr="006F4207" w:rsidRDefault="000E6405" w:rsidP="000E6405">
            <w:pPr>
              <w:jc w:val="center"/>
            </w:pPr>
            <w:r w:rsidRPr="006F4207">
              <w:t>(</w:t>
            </w:r>
            <w:proofErr w:type="spellStart"/>
            <w:r w:rsidRPr="006F4207">
              <w:t>Sz</w:t>
            </w:r>
            <w:proofErr w:type="spellEnd"/>
            <w:r w:rsidRPr="006F4207">
              <w:t>)</w:t>
            </w:r>
          </w:p>
          <w:p w:rsidR="000E6405" w:rsidRPr="006F4207" w:rsidRDefault="006878F1" w:rsidP="000E6405">
            <w:pPr>
              <w:jc w:val="center"/>
              <w:rPr>
                <w:b/>
              </w:rPr>
            </w:pPr>
            <w:r w:rsidRPr="006F4207">
              <w:t>113</w:t>
            </w:r>
            <w:r w:rsidR="000E6405" w:rsidRPr="006F4207">
              <w:t>*</w:t>
            </w:r>
          </w:p>
        </w:tc>
        <w:tc>
          <w:tcPr>
            <w:tcW w:w="3600" w:type="dxa"/>
            <w:shd w:val="clear" w:color="auto" w:fill="F4E9E9"/>
            <w:vAlign w:val="center"/>
          </w:tcPr>
          <w:p w:rsidR="000E6405" w:rsidRPr="006F4207" w:rsidRDefault="000E6405" w:rsidP="000E6405">
            <w:pPr>
              <w:jc w:val="center"/>
              <w:rPr>
                <w:b/>
              </w:rPr>
            </w:pPr>
            <w:proofErr w:type="spellStart"/>
            <w:r w:rsidRPr="006F4207">
              <w:rPr>
                <w:b/>
              </w:rPr>
              <w:t>Szakmai</w:t>
            </w:r>
            <w:proofErr w:type="spellEnd"/>
            <w:r w:rsidRPr="006F4207">
              <w:rPr>
                <w:b/>
              </w:rPr>
              <w:t xml:space="preserve"> </w:t>
            </w:r>
            <w:proofErr w:type="spellStart"/>
            <w:r w:rsidRPr="006F4207">
              <w:rPr>
                <w:b/>
              </w:rPr>
              <w:t>gyakorlat</w:t>
            </w:r>
            <w:proofErr w:type="spellEnd"/>
          </w:p>
          <w:p w:rsidR="000E6405" w:rsidRPr="006F4207" w:rsidRDefault="000E6405" w:rsidP="000E6405">
            <w:pPr>
              <w:jc w:val="center"/>
            </w:pPr>
            <w:proofErr w:type="spellStart"/>
            <w:r w:rsidRPr="006F4207">
              <w:t>Kálcza</w:t>
            </w:r>
            <w:proofErr w:type="spellEnd"/>
            <w:r w:rsidRPr="006F4207">
              <w:t xml:space="preserve">-Jánosi </w:t>
            </w:r>
            <w:proofErr w:type="spellStart"/>
            <w:r w:rsidRPr="006F4207">
              <w:t>Kinga</w:t>
            </w:r>
            <w:proofErr w:type="spellEnd"/>
          </w:p>
          <w:p w:rsidR="000E6405" w:rsidRPr="006F4207" w:rsidRDefault="000E6405" w:rsidP="000E6405">
            <w:pPr>
              <w:jc w:val="center"/>
              <w:rPr>
                <w:color w:val="FFFFFF" w:themeColor="background1"/>
              </w:rPr>
            </w:pPr>
            <w:r w:rsidRPr="006F4207">
              <w:t>115*/</w:t>
            </w:r>
            <w:proofErr w:type="spellStart"/>
            <w:r w:rsidRPr="006F4207">
              <w:t>Speciális</w:t>
            </w:r>
            <w:proofErr w:type="spellEnd"/>
            <w:r w:rsidRPr="006F4207">
              <w:t xml:space="preserve"> </w:t>
            </w:r>
            <w:proofErr w:type="spellStart"/>
            <w:r w:rsidRPr="006F4207">
              <w:t>intézmények</w:t>
            </w:r>
            <w:proofErr w:type="spellEnd"/>
          </w:p>
        </w:tc>
        <w:tc>
          <w:tcPr>
            <w:tcW w:w="3600" w:type="dxa"/>
            <w:shd w:val="clear" w:color="auto" w:fill="auto"/>
            <w:vAlign w:val="center"/>
          </w:tcPr>
          <w:p w:rsidR="000E6405" w:rsidRPr="00BD1BD7" w:rsidRDefault="000E6405" w:rsidP="000E6405">
            <w:pPr>
              <w:jc w:val="center"/>
              <w:rPr>
                <w:color w:val="FFFFFF" w:themeColor="background1"/>
                <w:highlight w:val="yellow"/>
              </w:rPr>
            </w:pPr>
          </w:p>
        </w:tc>
      </w:tr>
      <w:tr w:rsidR="000E6405" w:rsidRPr="00CC6CA0" w:rsidTr="006F4207">
        <w:trPr>
          <w:trHeight w:val="1152"/>
        </w:trPr>
        <w:tc>
          <w:tcPr>
            <w:tcW w:w="1085" w:type="dxa"/>
            <w:shd w:val="clear" w:color="auto" w:fill="993333"/>
            <w:noWrap/>
            <w:vAlign w:val="center"/>
            <w:hideMark/>
          </w:tcPr>
          <w:p w:rsidR="000E6405" w:rsidRPr="00CC6CA0" w:rsidRDefault="000E6405" w:rsidP="000E6405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4-16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0E6405" w:rsidRPr="00CC6CA0" w:rsidRDefault="000E6405" w:rsidP="000E6405">
            <w:pPr>
              <w:jc w:val="center"/>
            </w:pPr>
          </w:p>
        </w:tc>
        <w:tc>
          <w:tcPr>
            <w:tcW w:w="4040" w:type="dxa"/>
            <w:shd w:val="clear" w:color="auto" w:fill="F4E9E9"/>
            <w:vAlign w:val="center"/>
          </w:tcPr>
          <w:p w:rsidR="000E6405" w:rsidRPr="0040775E" w:rsidRDefault="000E6405" w:rsidP="000E6405">
            <w:pPr>
              <w:jc w:val="center"/>
              <w:rPr>
                <w:b/>
              </w:rPr>
            </w:pPr>
            <w:proofErr w:type="spellStart"/>
            <w:r w:rsidRPr="0040775E">
              <w:rPr>
                <w:b/>
              </w:rPr>
              <w:t>Oktatásmenedzsment</w:t>
            </w:r>
            <w:proofErr w:type="spellEnd"/>
          </w:p>
          <w:p w:rsidR="0040775E" w:rsidRPr="0040775E" w:rsidRDefault="0040775E" w:rsidP="0040775E">
            <w:pPr>
              <w:jc w:val="center"/>
            </w:pPr>
            <w:proofErr w:type="spellStart"/>
            <w:r w:rsidRPr="0040775E">
              <w:t>Farcas</w:t>
            </w:r>
            <w:proofErr w:type="spellEnd"/>
            <w:r w:rsidRPr="0040775E">
              <w:t xml:space="preserve"> </w:t>
            </w:r>
            <w:proofErr w:type="spellStart"/>
            <w:r w:rsidRPr="0040775E">
              <w:t>Zsuzsanna</w:t>
            </w:r>
            <w:proofErr w:type="spellEnd"/>
          </w:p>
          <w:p w:rsidR="000E6405" w:rsidRPr="0040775E" w:rsidRDefault="000E6405" w:rsidP="000E6405">
            <w:pPr>
              <w:jc w:val="center"/>
            </w:pPr>
            <w:r w:rsidRPr="0040775E">
              <w:t>(K)</w:t>
            </w:r>
          </w:p>
          <w:p w:rsidR="001315DA" w:rsidRPr="0040775E" w:rsidRDefault="001315DA" w:rsidP="000E6405">
            <w:pPr>
              <w:jc w:val="center"/>
            </w:pPr>
            <w:r w:rsidRPr="0040775E">
              <w:t>101*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E6405" w:rsidRPr="006F4207" w:rsidRDefault="000E6405" w:rsidP="000E6405">
            <w:pPr>
              <w:jc w:val="center"/>
            </w:pP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0E6405" w:rsidRPr="006F4207" w:rsidRDefault="000E6405" w:rsidP="000E6405">
            <w:pPr>
              <w:jc w:val="center"/>
              <w:rPr>
                <w:b/>
              </w:rPr>
            </w:pPr>
            <w:proofErr w:type="spellStart"/>
            <w:r w:rsidRPr="006F4207">
              <w:rPr>
                <w:b/>
              </w:rPr>
              <w:t>Pedagógiai</w:t>
            </w:r>
            <w:proofErr w:type="spellEnd"/>
            <w:r w:rsidRPr="006F4207">
              <w:rPr>
                <w:b/>
              </w:rPr>
              <w:t xml:space="preserve"> </w:t>
            </w:r>
            <w:proofErr w:type="spellStart"/>
            <w:r w:rsidRPr="006F4207">
              <w:rPr>
                <w:b/>
              </w:rPr>
              <w:t>gyakorlat</w:t>
            </w:r>
            <w:proofErr w:type="spellEnd"/>
          </w:p>
          <w:p w:rsidR="000E6405" w:rsidRPr="006F4207" w:rsidRDefault="000E6405" w:rsidP="000E6405">
            <w:pPr>
              <w:jc w:val="center"/>
            </w:pPr>
            <w:proofErr w:type="spellStart"/>
            <w:r w:rsidRPr="006F4207">
              <w:t>Kálcza</w:t>
            </w:r>
            <w:proofErr w:type="spellEnd"/>
            <w:r w:rsidRPr="006F4207">
              <w:t xml:space="preserve">-Jánosi </w:t>
            </w:r>
            <w:proofErr w:type="spellStart"/>
            <w:r w:rsidRPr="006F4207">
              <w:t>Kinga</w:t>
            </w:r>
            <w:proofErr w:type="spellEnd"/>
          </w:p>
          <w:p w:rsidR="000E6405" w:rsidRPr="006F4207" w:rsidRDefault="000E6405" w:rsidP="000E6405">
            <w:pPr>
              <w:jc w:val="center"/>
            </w:pPr>
            <w:r w:rsidRPr="006F4207">
              <w:t xml:space="preserve">115* / </w:t>
            </w:r>
            <w:proofErr w:type="spellStart"/>
            <w:r w:rsidRPr="006F4207">
              <w:t>Speciális</w:t>
            </w:r>
            <w:proofErr w:type="spellEnd"/>
            <w:r w:rsidRPr="006F4207">
              <w:t xml:space="preserve"> </w:t>
            </w:r>
            <w:proofErr w:type="spellStart"/>
            <w:r w:rsidRPr="006F4207">
              <w:t>intézmények</w:t>
            </w:r>
            <w:proofErr w:type="spellEnd"/>
          </w:p>
        </w:tc>
        <w:tc>
          <w:tcPr>
            <w:tcW w:w="3600" w:type="dxa"/>
            <w:shd w:val="clear" w:color="auto" w:fill="auto"/>
            <w:vAlign w:val="center"/>
          </w:tcPr>
          <w:p w:rsidR="000E6405" w:rsidRPr="00CC6CA0" w:rsidRDefault="000E6405" w:rsidP="000E6405">
            <w:pPr>
              <w:jc w:val="center"/>
            </w:pPr>
          </w:p>
        </w:tc>
      </w:tr>
      <w:tr w:rsidR="000E6405" w:rsidRPr="00CC6CA0" w:rsidTr="007C671A">
        <w:trPr>
          <w:trHeight w:val="1120"/>
        </w:trPr>
        <w:tc>
          <w:tcPr>
            <w:tcW w:w="1085" w:type="dxa"/>
            <w:shd w:val="clear" w:color="auto" w:fill="993333"/>
            <w:noWrap/>
            <w:vAlign w:val="center"/>
            <w:hideMark/>
          </w:tcPr>
          <w:p w:rsidR="000E6405" w:rsidRPr="00CC6CA0" w:rsidRDefault="000E6405" w:rsidP="000E6405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6-18</w:t>
            </w:r>
          </w:p>
        </w:tc>
        <w:tc>
          <w:tcPr>
            <w:tcW w:w="3600" w:type="dxa"/>
            <w:shd w:val="clear" w:color="auto" w:fill="F4E9E9"/>
            <w:vAlign w:val="center"/>
          </w:tcPr>
          <w:p w:rsidR="000E6405" w:rsidRPr="00CC6CA0" w:rsidRDefault="000E6405" w:rsidP="000E6405">
            <w:pPr>
              <w:jc w:val="center"/>
              <w:rPr>
                <w:b/>
              </w:rPr>
            </w:pPr>
            <w:proofErr w:type="spellStart"/>
            <w:r w:rsidRPr="00CC6CA0">
              <w:rPr>
                <w:b/>
              </w:rPr>
              <w:t>Pszichiátria</w:t>
            </w:r>
            <w:proofErr w:type="spellEnd"/>
          </w:p>
          <w:p w:rsidR="002D09B3" w:rsidRDefault="002D09B3" w:rsidP="000E6405">
            <w:pPr>
              <w:jc w:val="center"/>
            </w:pPr>
            <w:proofErr w:type="spellStart"/>
            <w:r>
              <w:t>Vald</w:t>
            </w:r>
            <w:proofErr w:type="spellEnd"/>
            <w:r>
              <w:t xml:space="preserve"> Zdrenghea/</w:t>
            </w:r>
          </w:p>
          <w:p w:rsidR="000E6405" w:rsidRPr="00CC6CA0" w:rsidRDefault="000E6405" w:rsidP="000E6405">
            <w:pPr>
              <w:jc w:val="center"/>
            </w:pPr>
            <w:proofErr w:type="spellStart"/>
            <w:r w:rsidRPr="00CC6CA0">
              <w:t>Puscas</w:t>
            </w:r>
            <w:proofErr w:type="spellEnd"/>
            <w:r w:rsidRPr="00CC6CA0">
              <w:t xml:space="preserve"> Cristian</w:t>
            </w:r>
          </w:p>
          <w:p w:rsidR="000E6405" w:rsidRPr="00CC6CA0" w:rsidRDefault="000E6405" w:rsidP="000E6405">
            <w:pPr>
              <w:jc w:val="center"/>
            </w:pPr>
            <w:r w:rsidRPr="00CC6CA0">
              <w:t>(K)</w:t>
            </w:r>
          </w:p>
          <w:p w:rsidR="000E6405" w:rsidRPr="00CC6CA0" w:rsidRDefault="000E6405" w:rsidP="000E6405">
            <w:pPr>
              <w:jc w:val="center"/>
            </w:pPr>
            <w:r>
              <w:t>101*</w:t>
            </w:r>
          </w:p>
        </w:tc>
        <w:tc>
          <w:tcPr>
            <w:tcW w:w="4040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0E6405" w:rsidRPr="002D501C" w:rsidRDefault="000E6405" w:rsidP="000E6405">
            <w:pPr>
              <w:jc w:val="center"/>
              <w:rPr>
                <w:b/>
              </w:rPr>
            </w:pPr>
            <w:proofErr w:type="spellStart"/>
            <w:r w:rsidRPr="002D501C">
              <w:rPr>
                <w:b/>
              </w:rPr>
              <w:t>Tanulási</w:t>
            </w:r>
            <w:proofErr w:type="spellEnd"/>
            <w:r w:rsidRPr="002D501C">
              <w:rPr>
                <w:b/>
              </w:rPr>
              <w:t xml:space="preserve"> </w:t>
            </w:r>
            <w:proofErr w:type="spellStart"/>
            <w:r w:rsidRPr="002D501C">
              <w:rPr>
                <w:b/>
              </w:rPr>
              <w:t>zavarok</w:t>
            </w:r>
            <w:proofErr w:type="spellEnd"/>
            <w:r w:rsidRPr="002D501C">
              <w:rPr>
                <w:b/>
              </w:rPr>
              <w:t xml:space="preserve"> </w:t>
            </w:r>
            <w:proofErr w:type="spellStart"/>
            <w:r w:rsidRPr="002D501C">
              <w:rPr>
                <w:b/>
              </w:rPr>
              <w:t>gyógypedagógiája</w:t>
            </w:r>
            <w:proofErr w:type="spellEnd"/>
          </w:p>
          <w:p w:rsidR="000E6405" w:rsidRDefault="000E6405" w:rsidP="000E6405">
            <w:pPr>
              <w:jc w:val="center"/>
            </w:pPr>
            <w:r>
              <w:t>(K)</w:t>
            </w:r>
          </w:p>
          <w:p w:rsidR="000E6405" w:rsidRDefault="000E6405" w:rsidP="000E6405">
            <w:pPr>
              <w:jc w:val="center"/>
            </w:pPr>
            <w:r>
              <w:t>Orbán Réka</w:t>
            </w:r>
          </w:p>
          <w:p w:rsidR="000E6405" w:rsidRPr="00CC6CA0" w:rsidRDefault="000E6405" w:rsidP="000E6405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hu-HU"/>
              </w:rPr>
            </w:pPr>
            <w:proofErr w:type="spellStart"/>
            <w:r w:rsidRPr="00CC6CA0">
              <w:t>Kulcsár</w:t>
            </w:r>
            <w:proofErr w:type="spellEnd"/>
            <w:r w:rsidRPr="00CC6CA0">
              <w:t xml:space="preserve"> Tibor </w:t>
            </w:r>
            <w:proofErr w:type="spellStart"/>
            <w:r w:rsidRPr="00CC6CA0">
              <w:t>Amfiteátrum</w:t>
            </w:r>
            <w:proofErr w:type="spellEnd"/>
            <w:r>
              <w:t>**</w:t>
            </w: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E6405" w:rsidRPr="006D755A" w:rsidRDefault="000E6405" w:rsidP="000E6405">
            <w:pPr>
              <w:jc w:val="center"/>
              <w:rPr>
                <w:b/>
                <w:highlight w:val="yellow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0E6405" w:rsidRPr="00283202" w:rsidRDefault="000E6405" w:rsidP="000E6405">
            <w:pPr>
              <w:jc w:val="center"/>
              <w:rPr>
                <w:b/>
                <w:lang w:val="hu-HU"/>
              </w:rPr>
            </w:pPr>
            <w:r w:rsidRPr="00283202">
              <w:rPr>
                <w:b/>
                <w:lang w:val="hu-HU"/>
              </w:rPr>
              <w:t>Hallássérültek tanításán</w:t>
            </w:r>
            <w:r w:rsidR="00632B50">
              <w:rPr>
                <w:b/>
                <w:lang w:val="hu-HU"/>
              </w:rPr>
              <w:t>a</w:t>
            </w:r>
            <w:r w:rsidRPr="00283202">
              <w:rPr>
                <w:b/>
                <w:lang w:val="hu-HU"/>
              </w:rPr>
              <w:t>k módszertana</w:t>
            </w:r>
          </w:p>
          <w:p w:rsidR="000E6405" w:rsidRDefault="000E6405" w:rsidP="000E6405">
            <w:pPr>
              <w:jc w:val="center"/>
              <w:rPr>
                <w:lang w:val="hu-HU"/>
              </w:rPr>
            </w:pPr>
            <w:r w:rsidRPr="00283202">
              <w:rPr>
                <w:lang w:val="hu-HU"/>
              </w:rPr>
              <w:t>(K)</w:t>
            </w:r>
          </w:p>
          <w:p w:rsidR="00464762" w:rsidRPr="00283202" w:rsidRDefault="00464762" w:rsidP="000E6405">
            <w:pPr>
              <w:jc w:val="center"/>
              <w:rPr>
                <w:lang w:val="hu-HU"/>
              </w:rPr>
            </w:pPr>
            <w:r>
              <w:rPr>
                <w:lang w:val="hu-HU"/>
              </w:rPr>
              <w:t>Kiss Csilla</w:t>
            </w:r>
            <w:r w:rsidR="00FE7154">
              <w:rPr>
                <w:lang w:val="hu-HU"/>
              </w:rPr>
              <w:t>/</w:t>
            </w:r>
            <w:proofErr w:type="spellStart"/>
            <w:r w:rsidR="00FE7154">
              <w:rPr>
                <w:lang w:val="hu-HU"/>
              </w:rPr>
              <w:t>Polacsek</w:t>
            </w:r>
            <w:proofErr w:type="spellEnd"/>
            <w:r w:rsidR="00FE7154">
              <w:rPr>
                <w:lang w:val="hu-HU"/>
              </w:rPr>
              <w:t xml:space="preserve"> T.</w:t>
            </w:r>
          </w:p>
          <w:p w:rsidR="000E6405" w:rsidRPr="00283202" w:rsidRDefault="00FE7154" w:rsidP="000E6405">
            <w:pPr>
              <w:jc w:val="center"/>
              <w:rPr>
                <w:b/>
              </w:rPr>
            </w:pPr>
            <w:r>
              <w:t>1</w:t>
            </w:r>
            <w:r w:rsidR="00DA6E62">
              <w:t>1</w:t>
            </w:r>
            <w:r>
              <w:t>3</w:t>
            </w:r>
            <w:r w:rsidR="00DD748F" w:rsidRPr="00283202">
              <w:t>*</w:t>
            </w:r>
            <w:r w:rsidR="002D09B3">
              <w:rPr>
                <w:bCs/>
                <w:iCs/>
              </w:rPr>
              <w:t>/</w:t>
            </w:r>
            <w:proofErr w:type="spellStart"/>
            <w:r w:rsidR="002D09B3">
              <w:rPr>
                <w:bCs/>
                <w:iCs/>
              </w:rPr>
              <w:t>Kozmutza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Flóra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Hallássérültek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Speciális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iskolája</w:t>
            </w:r>
            <w:proofErr w:type="spellEnd"/>
          </w:p>
        </w:tc>
        <w:tc>
          <w:tcPr>
            <w:tcW w:w="3600" w:type="dxa"/>
            <w:shd w:val="clear" w:color="auto" w:fill="auto"/>
            <w:vAlign w:val="center"/>
          </w:tcPr>
          <w:p w:rsidR="000E6405" w:rsidRPr="00CC6CA0" w:rsidRDefault="000E6405" w:rsidP="000E6405">
            <w:pPr>
              <w:jc w:val="center"/>
            </w:pPr>
          </w:p>
        </w:tc>
      </w:tr>
      <w:tr w:rsidR="000E6405" w:rsidRPr="00CC6CA0" w:rsidTr="007C671A">
        <w:trPr>
          <w:trHeight w:val="1152"/>
        </w:trPr>
        <w:tc>
          <w:tcPr>
            <w:tcW w:w="1085" w:type="dxa"/>
            <w:shd w:val="clear" w:color="auto" w:fill="993333"/>
            <w:noWrap/>
            <w:vAlign w:val="center"/>
            <w:hideMark/>
          </w:tcPr>
          <w:p w:rsidR="000E6405" w:rsidRPr="00CC6CA0" w:rsidRDefault="000E6405" w:rsidP="000E6405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CC6CA0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8-20</w:t>
            </w:r>
          </w:p>
        </w:tc>
        <w:tc>
          <w:tcPr>
            <w:tcW w:w="3600" w:type="dxa"/>
            <w:shd w:val="clear" w:color="auto" w:fill="F4E9E9"/>
            <w:vAlign w:val="center"/>
          </w:tcPr>
          <w:p w:rsidR="000E6405" w:rsidRPr="00CC6CA0" w:rsidRDefault="000E6405" w:rsidP="000E6405">
            <w:pPr>
              <w:jc w:val="center"/>
              <w:rPr>
                <w:b/>
              </w:rPr>
            </w:pPr>
            <w:proofErr w:type="spellStart"/>
            <w:r w:rsidRPr="00CC6CA0">
              <w:rPr>
                <w:b/>
              </w:rPr>
              <w:t>Pszichiátria</w:t>
            </w:r>
            <w:proofErr w:type="spellEnd"/>
          </w:p>
          <w:p w:rsidR="000E6405" w:rsidRPr="00CC6CA0" w:rsidRDefault="000E6405" w:rsidP="000E6405">
            <w:pPr>
              <w:jc w:val="center"/>
            </w:pPr>
            <w:proofErr w:type="spellStart"/>
            <w:r w:rsidRPr="00CC6CA0">
              <w:t>Puscas</w:t>
            </w:r>
            <w:proofErr w:type="spellEnd"/>
            <w:r w:rsidRPr="00CC6CA0">
              <w:t xml:space="preserve"> Cristian</w:t>
            </w:r>
          </w:p>
          <w:p w:rsidR="000E6405" w:rsidRPr="00CC6CA0" w:rsidRDefault="000E6405" w:rsidP="000E6405">
            <w:pPr>
              <w:jc w:val="center"/>
            </w:pPr>
            <w:r w:rsidRPr="00CC6CA0">
              <w:t>(</w:t>
            </w:r>
            <w:proofErr w:type="spellStart"/>
            <w:r w:rsidRPr="00CC6CA0">
              <w:t>Sz</w:t>
            </w:r>
            <w:proofErr w:type="spellEnd"/>
            <w:r w:rsidRPr="00CC6CA0">
              <w:t>)</w:t>
            </w:r>
          </w:p>
          <w:p w:rsidR="000E6405" w:rsidRPr="00CC6CA0" w:rsidRDefault="000E6405" w:rsidP="000E6405">
            <w:pPr>
              <w:jc w:val="center"/>
            </w:pPr>
            <w:r w:rsidRPr="00CC6CA0">
              <w:t>101*</w:t>
            </w:r>
          </w:p>
        </w:tc>
        <w:tc>
          <w:tcPr>
            <w:tcW w:w="4040" w:type="dxa"/>
            <w:shd w:val="clear" w:color="auto" w:fill="auto"/>
            <w:vAlign w:val="center"/>
          </w:tcPr>
          <w:p w:rsidR="000E6405" w:rsidRPr="00CC6CA0" w:rsidRDefault="000E6405" w:rsidP="000E6405">
            <w:pPr>
              <w:pStyle w:val="Default"/>
              <w:jc w:val="center"/>
              <w:rPr>
                <w:rFonts w:asciiTheme="minorHAnsi" w:hAnsiTheme="minorHAnsi"/>
                <w:sz w:val="22"/>
                <w:szCs w:val="22"/>
                <w:lang w:val="hu-HU"/>
              </w:rPr>
            </w:pPr>
          </w:p>
        </w:tc>
        <w:tc>
          <w:tcPr>
            <w:tcW w:w="3600" w:type="dxa"/>
            <w:shd w:val="clear" w:color="auto" w:fill="auto"/>
            <w:vAlign w:val="center"/>
          </w:tcPr>
          <w:p w:rsidR="000E6405" w:rsidRPr="00CC6CA0" w:rsidRDefault="000E6405" w:rsidP="000E6405">
            <w:pPr>
              <w:jc w:val="center"/>
              <w:rPr>
                <w:lang w:val="hu-HU"/>
              </w:rPr>
            </w:pPr>
          </w:p>
        </w:tc>
        <w:tc>
          <w:tcPr>
            <w:tcW w:w="3600" w:type="dxa"/>
            <w:shd w:val="clear" w:color="auto" w:fill="F4E9E9"/>
            <w:vAlign w:val="center"/>
          </w:tcPr>
          <w:p w:rsidR="000E6405" w:rsidRDefault="000E6405" w:rsidP="000E6405">
            <w:pPr>
              <w:jc w:val="center"/>
              <w:rPr>
                <w:b/>
                <w:lang w:val="hu-HU"/>
              </w:rPr>
            </w:pPr>
            <w:r w:rsidRPr="00283202">
              <w:rPr>
                <w:b/>
                <w:lang w:val="hu-HU"/>
              </w:rPr>
              <w:t>Hallássérültek tanításán</w:t>
            </w:r>
            <w:r w:rsidR="00632B50">
              <w:rPr>
                <w:b/>
                <w:lang w:val="hu-HU"/>
              </w:rPr>
              <w:t>a</w:t>
            </w:r>
            <w:r w:rsidRPr="00283202">
              <w:rPr>
                <w:b/>
                <w:lang w:val="hu-HU"/>
              </w:rPr>
              <w:t>k módszertana</w:t>
            </w:r>
          </w:p>
          <w:p w:rsidR="00464762" w:rsidRDefault="000E6405" w:rsidP="00464762">
            <w:pPr>
              <w:jc w:val="center"/>
              <w:rPr>
                <w:lang w:val="hu-HU"/>
              </w:rPr>
            </w:pPr>
            <w:r w:rsidRPr="00283202">
              <w:rPr>
                <w:lang w:val="hu-HU"/>
              </w:rPr>
              <w:t>(</w:t>
            </w:r>
            <w:proofErr w:type="spellStart"/>
            <w:r w:rsidRPr="00283202">
              <w:rPr>
                <w:lang w:val="hu-HU"/>
              </w:rPr>
              <w:t>Sz</w:t>
            </w:r>
            <w:proofErr w:type="spellEnd"/>
            <w:r w:rsidRPr="00283202">
              <w:rPr>
                <w:lang w:val="hu-HU"/>
              </w:rPr>
              <w:t>)</w:t>
            </w:r>
          </w:p>
          <w:p w:rsidR="00464762" w:rsidRPr="00464762" w:rsidRDefault="00464762" w:rsidP="00464762">
            <w:pPr>
              <w:jc w:val="center"/>
              <w:rPr>
                <w:lang w:val="hu-HU"/>
              </w:rPr>
            </w:pPr>
            <w:r w:rsidRPr="00464762">
              <w:rPr>
                <w:lang w:val="hu-HU"/>
              </w:rPr>
              <w:t>Kiss Csilla</w:t>
            </w:r>
            <w:r w:rsidR="00FE7154">
              <w:rPr>
                <w:lang w:val="hu-HU"/>
              </w:rPr>
              <w:t>/</w:t>
            </w:r>
            <w:proofErr w:type="spellStart"/>
            <w:r w:rsidR="00FE7154">
              <w:rPr>
                <w:lang w:val="hu-HU"/>
              </w:rPr>
              <w:t>Polacsek</w:t>
            </w:r>
            <w:proofErr w:type="spellEnd"/>
            <w:r w:rsidR="00FE7154">
              <w:rPr>
                <w:lang w:val="hu-HU"/>
              </w:rPr>
              <w:t xml:space="preserve"> T.</w:t>
            </w:r>
          </w:p>
          <w:p w:rsidR="000E6405" w:rsidRPr="00283202" w:rsidRDefault="00FE7154" w:rsidP="00464762">
            <w:pPr>
              <w:jc w:val="center"/>
              <w:rPr>
                <w:lang w:val="hu-HU"/>
              </w:rPr>
            </w:pPr>
            <w:r>
              <w:rPr>
                <w:lang w:val="hu-HU"/>
              </w:rPr>
              <w:t>1</w:t>
            </w:r>
            <w:r w:rsidR="00DA6E62">
              <w:rPr>
                <w:lang w:val="hu-HU"/>
              </w:rPr>
              <w:t>1</w:t>
            </w:r>
            <w:r>
              <w:rPr>
                <w:lang w:val="hu-HU"/>
              </w:rPr>
              <w:t>3</w:t>
            </w:r>
            <w:r w:rsidR="00DD748F" w:rsidRPr="00283202">
              <w:rPr>
                <w:lang w:val="hu-HU"/>
              </w:rPr>
              <w:t>*</w:t>
            </w:r>
            <w:r w:rsidR="002D09B3">
              <w:rPr>
                <w:bCs/>
                <w:iCs/>
              </w:rPr>
              <w:t>/</w:t>
            </w:r>
            <w:proofErr w:type="spellStart"/>
            <w:r w:rsidR="002D09B3">
              <w:rPr>
                <w:bCs/>
                <w:iCs/>
              </w:rPr>
              <w:t>Kozmutza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Flóra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Hallássérültek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Speciális</w:t>
            </w:r>
            <w:proofErr w:type="spellEnd"/>
            <w:r w:rsidR="002D09B3">
              <w:rPr>
                <w:bCs/>
                <w:iCs/>
              </w:rPr>
              <w:t xml:space="preserve"> </w:t>
            </w:r>
            <w:proofErr w:type="spellStart"/>
            <w:r w:rsidR="002D09B3">
              <w:rPr>
                <w:bCs/>
                <w:iCs/>
              </w:rPr>
              <w:t>iskolája</w:t>
            </w:r>
            <w:proofErr w:type="spellEnd"/>
          </w:p>
        </w:tc>
        <w:tc>
          <w:tcPr>
            <w:tcW w:w="3600" w:type="dxa"/>
            <w:vAlign w:val="center"/>
          </w:tcPr>
          <w:p w:rsidR="000E6405" w:rsidRPr="00CC6CA0" w:rsidRDefault="000E6405" w:rsidP="000E6405">
            <w:pPr>
              <w:jc w:val="center"/>
              <w:rPr>
                <w:lang w:val="hu-HU"/>
              </w:rPr>
            </w:pPr>
          </w:p>
        </w:tc>
      </w:tr>
    </w:tbl>
    <w:p w:rsidR="00296764" w:rsidRPr="00CC6CA0" w:rsidRDefault="00296764" w:rsidP="00E732AD">
      <w:pPr>
        <w:spacing w:after="0"/>
        <w:rPr>
          <w:rFonts w:cs="Tahoma"/>
          <w:b/>
          <w:sz w:val="28"/>
          <w:szCs w:val="28"/>
        </w:rPr>
      </w:pPr>
    </w:p>
    <w:p w:rsidR="00296764" w:rsidRPr="000B491F" w:rsidRDefault="009D49F4" w:rsidP="00E732AD">
      <w:pPr>
        <w:spacing w:after="0"/>
        <w:rPr>
          <w:rFonts w:cs="Tahoma"/>
          <w:b/>
          <w:sz w:val="28"/>
          <w:szCs w:val="28"/>
          <w:lang w:val="hu-HU"/>
        </w:rPr>
      </w:pPr>
      <w:proofErr w:type="spellStart"/>
      <w:r w:rsidRPr="00CC6CA0">
        <w:rPr>
          <w:rFonts w:cs="Tahoma"/>
          <w:b/>
          <w:sz w:val="28"/>
          <w:szCs w:val="28"/>
        </w:rPr>
        <w:t>Az</w:t>
      </w:r>
      <w:proofErr w:type="spellEnd"/>
      <w:r w:rsidRPr="00CC6CA0">
        <w:rPr>
          <w:rFonts w:cs="Tahoma"/>
          <w:b/>
          <w:sz w:val="28"/>
          <w:szCs w:val="28"/>
        </w:rPr>
        <w:t xml:space="preserve"> </w:t>
      </w:r>
      <w:r w:rsidRPr="00CC6CA0">
        <w:rPr>
          <w:rFonts w:cs="Tahoma"/>
          <w:b/>
          <w:sz w:val="28"/>
          <w:szCs w:val="28"/>
          <w:lang w:val="hu-HU"/>
        </w:rPr>
        <w:t>órarend változhat!</w:t>
      </w: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4E9E9"/>
        <w:tblLook w:val="04A0" w:firstRow="1" w:lastRow="0" w:firstColumn="1" w:lastColumn="0" w:noHBand="0" w:noVBand="1"/>
      </w:tblPr>
      <w:tblGrid>
        <w:gridCol w:w="10872"/>
      </w:tblGrid>
      <w:tr w:rsidR="00E428B6" w:rsidRPr="00CC6CA0" w:rsidTr="0000500F">
        <w:tc>
          <w:tcPr>
            <w:tcW w:w="10872" w:type="dxa"/>
            <w:shd w:val="clear" w:color="auto" w:fill="F4E9E9"/>
          </w:tcPr>
          <w:p w:rsidR="00650CE2" w:rsidRDefault="009D49F4" w:rsidP="00BE6B17">
            <w:pPr>
              <w:spacing w:before="120" w:after="120"/>
              <w:ind w:left="144" w:right="144"/>
              <w:rPr>
                <w:rFonts w:cs="Tahoma"/>
                <w:sz w:val="24"/>
                <w:szCs w:val="24"/>
                <w:lang w:val="hu-HU"/>
              </w:rPr>
            </w:pPr>
            <w:r w:rsidRPr="00CC6CA0">
              <w:rPr>
                <w:rFonts w:cs="Tahoma"/>
                <w:b/>
                <w:sz w:val="24"/>
                <w:szCs w:val="24"/>
                <w:lang w:val="hu-HU"/>
              </w:rPr>
              <w:t>*</w:t>
            </w:r>
            <w:r w:rsidR="00650CE2" w:rsidRPr="00CC6CA0">
              <w:rPr>
                <w:rFonts w:cs="Tahoma"/>
                <w:b/>
                <w:sz w:val="24"/>
                <w:szCs w:val="24"/>
                <w:lang w:val="hu-HU"/>
              </w:rPr>
              <w:t>101,</w:t>
            </w:r>
            <w:r w:rsidR="008A34A2" w:rsidRPr="00CC6CA0">
              <w:rPr>
                <w:rFonts w:cs="Tahoma"/>
                <w:b/>
                <w:sz w:val="24"/>
                <w:szCs w:val="24"/>
                <w:lang w:val="hu-HU"/>
              </w:rPr>
              <w:t xml:space="preserve"> 11</w:t>
            </w:r>
            <w:r w:rsidR="009700D6" w:rsidRPr="00CC6CA0">
              <w:rPr>
                <w:rFonts w:cs="Tahoma"/>
                <w:b/>
                <w:sz w:val="24"/>
                <w:szCs w:val="24"/>
                <w:lang w:val="hu-HU"/>
              </w:rPr>
              <w:t>3</w:t>
            </w:r>
            <w:r w:rsidR="008A34A2" w:rsidRPr="00CC6CA0">
              <w:rPr>
                <w:rFonts w:cs="Tahoma"/>
                <w:b/>
                <w:sz w:val="24"/>
                <w:szCs w:val="24"/>
                <w:lang w:val="hu-HU"/>
              </w:rPr>
              <w:t>,</w:t>
            </w:r>
            <w:bookmarkStart w:id="0" w:name="_GoBack"/>
            <w:bookmarkEnd w:id="0"/>
            <w:r w:rsidR="00842A6B" w:rsidRPr="00CC6CA0">
              <w:rPr>
                <w:rFonts w:cs="Tahoma"/>
                <w:b/>
                <w:sz w:val="24"/>
                <w:szCs w:val="24"/>
                <w:lang w:val="hu-HU"/>
              </w:rPr>
              <w:t xml:space="preserve"> </w:t>
            </w:r>
            <w:r w:rsidR="008A34A2" w:rsidRPr="00CC6CA0">
              <w:rPr>
                <w:rFonts w:cs="Tahoma"/>
                <w:b/>
                <w:sz w:val="24"/>
                <w:szCs w:val="24"/>
                <w:lang w:val="hu-HU"/>
              </w:rPr>
              <w:t>115</w:t>
            </w:r>
            <w:r w:rsidRPr="00CC6CA0">
              <w:rPr>
                <w:rFonts w:cs="Tahoma"/>
                <w:b/>
                <w:sz w:val="24"/>
                <w:szCs w:val="24"/>
                <w:lang w:val="hu-HU"/>
              </w:rPr>
              <w:t xml:space="preserve"> </w:t>
            </w:r>
            <w:r w:rsidR="00887B30" w:rsidRPr="00CC6CA0">
              <w:rPr>
                <w:rFonts w:cs="Tahoma"/>
                <w:b/>
                <w:sz w:val="24"/>
                <w:szCs w:val="24"/>
                <w:lang w:val="hu-HU"/>
              </w:rPr>
              <w:t>terem</w:t>
            </w:r>
            <w:r w:rsidR="00650CE2" w:rsidRPr="00CC6CA0">
              <w:rPr>
                <w:rFonts w:cs="Tahoma"/>
                <w:sz w:val="24"/>
                <w:szCs w:val="24"/>
                <w:lang w:val="hu-HU"/>
              </w:rPr>
              <w:t xml:space="preserve"> – 1989 December 21 sugárút (Magyar utca) 128. szám, I. </w:t>
            </w:r>
            <w:r w:rsidRPr="00CC6CA0">
              <w:rPr>
                <w:rFonts w:cs="Tahoma"/>
                <w:sz w:val="24"/>
                <w:szCs w:val="24"/>
                <w:lang w:val="hu-HU"/>
              </w:rPr>
              <w:t>E</w:t>
            </w:r>
            <w:r w:rsidR="00650CE2" w:rsidRPr="00CC6CA0">
              <w:rPr>
                <w:rFonts w:cs="Tahoma"/>
                <w:sz w:val="24"/>
                <w:szCs w:val="24"/>
                <w:lang w:val="hu-HU"/>
              </w:rPr>
              <w:t>melet</w:t>
            </w:r>
          </w:p>
          <w:p w:rsidR="008866C7" w:rsidRPr="00CC6CA0" w:rsidRDefault="002D501C" w:rsidP="00FA3AA8">
            <w:pPr>
              <w:spacing w:before="120" w:after="120"/>
              <w:ind w:left="144" w:right="144"/>
              <w:rPr>
                <w:rFonts w:cs="Tahoma"/>
                <w:sz w:val="24"/>
                <w:szCs w:val="24"/>
                <w:lang w:val="hu-HU"/>
              </w:rPr>
            </w:pPr>
            <w:r>
              <w:rPr>
                <w:rFonts w:cs="Tahoma"/>
                <w:b/>
                <w:sz w:val="24"/>
                <w:szCs w:val="24"/>
                <w:lang w:val="hu-HU"/>
              </w:rPr>
              <w:t>**</w:t>
            </w:r>
            <w:r w:rsidRPr="00CC6CA0">
              <w:rPr>
                <w:b/>
              </w:rPr>
              <w:t xml:space="preserve"> Kulcsár Tibor </w:t>
            </w:r>
            <w:proofErr w:type="spellStart"/>
            <w:r w:rsidRPr="00CC6CA0">
              <w:rPr>
                <w:b/>
              </w:rPr>
              <w:t>Amfiteátrum</w:t>
            </w:r>
            <w:proofErr w:type="spellEnd"/>
            <w:r>
              <w:rPr>
                <w:b/>
              </w:rPr>
              <w:t xml:space="preserve">  </w:t>
            </w:r>
            <w:r w:rsidRPr="00CC6CA0">
              <w:rPr>
                <w:rFonts w:cs="Tahoma"/>
                <w:lang w:val="hu-HU"/>
              </w:rPr>
              <w:t xml:space="preserve">– 1989 December 21 sugárút (Magyar utca) 128. szám, </w:t>
            </w:r>
            <w:proofErr w:type="spellStart"/>
            <w:r w:rsidRPr="00CC6CA0">
              <w:rPr>
                <w:rFonts w:cs="Tahoma"/>
                <w:lang w:val="hu-HU"/>
              </w:rPr>
              <w:t>IV.emelet</w:t>
            </w:r>
            <w:proofErr w:type="spellEnd"/>
          </w:p>
        </w:tc>
      </w:tr>
    </w:tbl>
    <w:p w:rsidR="0086481C" w:rsidRPr="00CC6CA0" w:rsidRDefault="0086481C" w:rsidP="00E732AD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50"/>
      </w:tblGrid>
      <w:tr w:rsidR="00821560" w:rsidTr="0000500F">
        <w:tc>
          <w:tcPr>
            <w:tcW w:w="585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</w:tcPr>
          <w:p w:rsidR="00821560" w:rsidRPr="00821560" w:rsidRDefault="00300A1F" w:rsidP="0000500F">
            <w:pPr>
              <w:spacing w:before="240" w:after="240"/>
              <w:ind w:left="288" w:right="288"/>
              <w:rPr>
                <w:lang w:val="hu-HU"/>
              </w:rPr>
            </w:pPr>
            <w:proofErr w:type="spellStart"/>
            <w:r w:rsidRPr="00CC6CA0">
              <w:rPr>
                <w:b/>
                <w:sz w:val="24"/>
                <w:szCs w:val="24"/>
              </w:rPr>
              <w:t>Évfolyamfelelős</w:t>
            </w:r>
            <w:proofErr w:type="spellEnd"/>
            <w:r w:rsidRPr="00CC6CA0">
              <w:rPr>
                <w:b/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</w:t>
            </w:r>
            <w:r w:rsidR="0000500F">
              <w:rPr>
                <w:sz w:val="24"/>
                <w:szCs w:val="24"/>
              </w:rPr>
              <w:t xml:space="preserve">Dr. Orbán Réka </w:t>
            </w:r>
            <w:proofErr w:type="spellStart"/>
            <w:r w:rsidR="0000500F">
              <w:rPr>
                <w:sz w:val="24"/>
                <w:szCs w:val="24"/>
              </w:rPr>
              <w:t>adjunktus</w:t>
            </w:r>
            <w:proofErr w:type="spellEnd"/>
          </w:p>
        </w:tc>
      </w:tr>
    </w:tbl>
    <w:p w:rsidR="00821560" w:rsidRDefault="00821560" w:rsidP="000B491F">
      <w:pPr>
        <w:spacing w:after="0"/>
      </w:pPr>
    </w:p>
    <w:sectPr w:rsidR="00821560" w:rsidSect="00821560">
      <w:pgSz w:w="23814" w:h="16839" w:orient="landscape" w:code="8"/>
      <w:pgMar w:top="1417" w:right="1417" w:bottom="990" w:left="1417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91011"/>
    <w:multiLevelType w:val="hybridMultilevel"/>
    <w:tmpl w:val="9B5827BE"/>
    <w:lvl w:ilvl="0" w:tplc="272AE6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6150ED"/>
    <w:multiLevelType w:val="hybridMultilevel"/>
    <w:tmpl w:val="7624AE6E"/>
    <w:lvl w:ilvl="0" w:tplc="6F36EE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E66788"/>
    <w:multiLevelType w:val="hybridMultilevel"/>
    <w:tmpl w:val="155E26FA"/>
    <w:lvl w:ilvl="0" w:tplc="ECB8DEF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gutterAtTop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zMxtTQyMrU0t7RQ0lEKTi0uzszPAykwrwUAahz4oiwAAAA="/>
  </w:docVars>
  <w:rsids>
    <w:rsidRoot w:val="00E732AD"/>
    <w:rsid w:val="0000500F"/>
    <w:rsid w:val="00006000"/>
    <w:rsid w:val="000118FC"/>
    <w:rsid w:val="000164BD"/>
    <w:rsid w:val="00017FFD"/>
    <w:rsid w:val="00021DAF"/>
    <w:rsid w:val="000308F5"/>
    <w:rsid w:val="000343A4"/>
    <w:rsid w:val="000401DF"/>
    <w:rsid w:val="000723E6"/>
    <w:rsid w:val="0007707D"/>
    <w:rsid w:val="0008521B"/>
    <w:rsid w:val="00087405"/>
    <w:rsid w:val="00090879"/>
    <w:rsid w:val="000A17C0"/>
    <w:rsid w:val="000B2886"/>
    <w:rsid w:val="000B491F"/>
    <w:rsid w:val="000D20D2"/>
    <w:rsid w:val="000D2334"/>
    <w:rsid w:val="000E6405"/>
    <w:rsid w:val="001315DA"/>
    <w:rsid w:val="001427B1"/>
    <w:rsid w:val="00150CA6"/>
    <w:rsid w:val="00157231"/>
    <w:rsid w:val="00160F0B"/>
    <w:rsid w:val="00167962"/>
    <w:rsid w:val="00174457"/>
    <w:rsid w:val="00180D88"/>
    <w:rsid w:val="001A386E"/>
    <w:rsid w:val="001B08B2"/>
    <w:rsid w:val="001B4A3F"/>
    <w:rsid w:val="001C3A88"/>
    <w:rsid w:val="001D6D5B"/>
    <w:rsid w:val="00202A5E"/>
    <w:rsid w:val="00225F59"/>
    <w:rsid w:val="002432DA"/>
    <w:rsid w:val="00262EC5"/>
    <w:rsid w:val="00274986"/>
    <w:rsid w:val="00283202"/>
    <w:rsid w:val="00296764"/>
    <w:rsid w:val="00297C16"/>
    <w:rsid w:val="002A05BB"/>
    <w:rsid w:val="002A6406"/>
    <w:rsid w:val="002B49DF"/>
    <w:rsid w:val="002C421E"/>
    <w:rsid w:val="002C6D3A"/>
    <w:rsid w:val="002D09B3"/>
    <w:rsid w:val="002D501C"/>
    <w:rsid w:val="002E54E2"/>
    <w:rsid w:val="00300A1F"/>
    <w:rsid w:val="00303080"/>
    <w:rsid w:val="003135AA"/>
    <w:rsid w:val="003313E0"/>
    <w:rsid w:val="003379F1"/>
    <w:rsid w:val="00350787"/>
    <w:rsid w:val="003569B2"/>
    <w:rsid w:val="00382B4E"/>
    <w:rsid w:val="0039298C"/>
    <w:rsid w:val="003A3E0E"/>
    <w:rsid w:val="003B4D79"/>
    <w:rsid w:val="003B4F5D"/>
    <w:rsid w:val="003C3E91"/>
    <w:rsid w:val="003C78EC"/>
    <w:rsid w:val="003D017C"/>
    <w:rsid w:val="003D5502"/>
    <w:rsid w:val="003F05D6"/>
    <w:rsid w:val="003F29FC"/>
    <w:rsid w:val="004014DA"/>
    <w:rsid w:val="0040775E"/>
    <w:rsid w:val="00411001"/>
    <w:rsid w:val="00411B79"/>
    <w:rsid w:val="004426B5"/>
    <w:rsid w:val="00464762"/>
    <w:rsid w:val="00476133"/>
    <w:rsid w:val="004825F0"/>
    <w:rsid w:val="00482BA4"/>
    <w:rsid w:val="004969F8"/>
    <w:rsid w:val="004A3D9E"/>
    <w:rsid w:val="004B5A49"/>
    <w:rsid w:val="004E2982"/>
    <w:rsid w:val="004F7ACE"/>
    <w:rsid w:val="005029EB"/>
    <w:rsid w:val="005245E2"/>
    <w:rsid w:val="00525488"/>
    <w:rsid w:val="00533AB7"/>
    <w:rsid w:val="00544295"/>
    <w:rsid w:val="00553BE4"/>
    <w:rsid w:val="0057325B"/>
    <w:rsid w:val="005777FF"/>
    <w:rsid w:val="00587744"/>
    <w:rsid w:val="005C0EBF"/>
    <w:rsid w:val="005E3166"/>
    <w:rsid w:val="005E3497"/>
    <w:rsid w:val="006047BA"/>
    <w:rsid w:val="00612636"/>
    <w:rsid w:val="00624822"/>
    <w:rsid w:val="0062631A"/>
    <w:rsid w:val="0062721F"/>
    <w:rsid w:val="00627497"/>
    <w:rsid w:val="00632B50"/>
    <w:rsid w:val="0065074F"/>
    <w:rsid w:val="00650CE2"/>
    <w:rsid w:val="0065700C"/>
    <w:rsid w:val="00664FF0"/>
    <w:rsid w:val="006855A9"/>
    <w:rsid w:val="006878F1"/>
    <w:rsid w:val="006A28A3"/>
    <w:rsid w:val="006D755A"/>
    <w:rsid w:val="006F4207"/>
    <w:rsid w:val="00707B42"/>
    <w:rsid w:val="007119BE"/>
    <w:rsid w:val="00717AE6"/>
    <w:rsid w:val="00717BD9"/>
    <w:rsid w:val="00761A5A"/>
    <w:rsid w:val="0079299C"/>
    <w:rsid w:val="007C269D"/>
    <w:rsid w:val="007C671A"/>
    <w:rsid w:val="007D1F10"/>
    <w:rsid w:val="007D793B"/>
    <w:rsid w:val="008060F4"/>
    <w:rsid w:val="008209CC"/>
    <w:rsid w:val="00821560"/>
    <w:rsid w:val="0082203C"/>
    <w:rsid w:val="00831BB5"/>
    <w:rsid w:val="00835291"/>
    <w:rsid w:val="00842A6B"/>
    <w:rsid w:val="00853B41"/>
    <w:rsid w:val="0085632C"/>
    <w:rsid w:val="0086481C"/>
    <w:rsid w:val="0086576E"/>
    <w:rsid w:val="008835BD"/>
    <w:rsid w:val="008866C7"/>
    <w:rsid w:val="00887B30"/>
    <w:rsid w:val="00891814"/>
    <w:rsid w:val="008954D2"/>
    <w:rsid w:val="00895CB4"/>
    <w:rsid w:val="008A34A2"/>
    <w:rsid w:val="008A387E"/>
    <w:rsid w:val="008A4782"/>
    <w:rsid w:val="008A4F35"/>
    <w:rsid w:val="008C5495"/>
    <w:rsid w:val="008C6B03"/>
    <w:rsid w:val="008E2624"/>
    <w:rsid w:val="008F2952"/>
    <w:rsid w:val="008F5528"/>
    <w:rsid w:val="00924FE2"/>
    <w:rsid w:val="00935A2C"/>
    <w:rsid w:val="009436D1"/>
    <w:rsid w:val="009700D6"/>
    <w:rsid w:val="00974E1F"/>
    <w:rsid w:val="00975D11"/>
    <w:rsid w:val="009762F7"/>
    <w:rsid w:val="00991450"/>
    <w:rsid w:val="0099356E"/>
    <w:rsid w:val="00995588"/>
    <w:rsid w:val="009D49F4"/>
    <w:rsid w:val="009D7493"/>
    <w:rsid w:val="00A0378E"/>
    <w:rsid w:val="00A15E93"/>
    <w:rsid w:val="00A3228C"/>
    <w:rsid w:val="00A36C36"/>
    <w:rsid w:val="00A4631A"/>
    <w:rsid w:val="00A607E6"/>
    <w:rsid w:val="00A7125F"/>
    <w:rsid w:val="00A7752B"/>
    <w:rsid w:val="00AA38F9"/>
    <w:rsid w:val="00AD451D"/>
    <w:rsid w:val="00B0189E"/>
    <w:rsid w:val="00B02432"/>
    <w:rsid w:val="00B12E9A"/>
    <w:rsid w:val="00B16B14"/>
    <w:rsid w:val="00B349D8"/>
    <w:rsid w:val="00B44E7B"/>
    <w:rsid w:val="00B511ED"/>
    <w:rsid w:val="00B51DBA"/>
    <w:rsid w:val="00B626AA"/>
    <w:rsid w:val="00B96E6C"/>
    <w:rsid w:val="00BA29D5"/>
    <w:rsid w:val="00BA511E"/>
    <w:rsid w:val="00BB412A"/>
    <w:rsid w:val="00BC11DE"/>
    <w:rsid w:val="00BC4302"/>
    <w:rsid w:val="00BC6987"/>
    <w:rsid w:val="00BD1BD7"/>
    <w:rsid w:val="00BE6B17"/>
    <w:rsid w:val="00BF0EFC"/>
    <w:rsid w:val="00BF1A07"/>
    <w:rsid w:val="00BF1A13"/>
    <w:rsid w:val="00BF4847"/>
    <w:rsid w:val="00C06FCF"/>
    <w:rsid w:val="00C07F73"/>
    <w:rsid w:val="00C10C3A"/>
    <w:rsid w:val="00C128CC"/>
    <w:rsid w:val="00C24A61"/>
    <w:rsid w:val="00C32EC5"/>
    <w:rsid w:val="00C45044"/>
    <w:rsid w:val="00C719E9"/>
    <w:rsid w:val="00C85BB8"/>
    <w:rsid w:val="00C86006"/>
    <w:rsid w:val="00C93323"/>
    <w:rsid w:val="00CB43C8"/>
    <w:rsid w:val="00CC31B3"/>
    <w:rsid w:val="00CC6CA0"/>
    <w:rsid w:val="00CD50C1"/>
    <w:rsid w:val="00CD5552"/>
    <w:rsid w:val="00CE6EEE"/>
    <w:rsid w:val="00CF6B2F"/>
    <w:rsid w:val="00D02BA5"/>
    <w:rsid w:val="00D1050A"/>
    <w:rsid w:val="00D16B15"/>
    <w:rsid w:val="00D25ECE"/>
    <w:rsid w:val="00D40CB4"/>
    <w:rsid w:val="00D718E5"/>
    <w:rsid w:val="00D75EB4"/>
    <w:rsid w:val="00D85546"/>
    <w:rsid w:val="00D92AE3"/>
    <w:rsid w:val="00D97027"/>
    <w:rsid w:val="00DA6E62"/>
    <w:rsid w:val="00DB0522"/>
    <w:rsid w:val="00DB09CB"/>
    <w:rsid w:val="00DB3057"/>
    <w:rsid w:val="00DC5556"/>
    <w:rsid w:val="00DC72A8"/>
    <w:rsid w:val="00DD3CE8"/>
    <w:rsid w:val="00DD748F"/>
    <w:rsid w:val="00E03511"/>
    <w:rsid w:val="00E077E2"/>
    <w:rsid w:val="00E155EA"/>
    <w:rsid w:val="00E33E41"/>
    <w:rsid w:val="00E34AD9"/>
    <w:rsid w:val="00E3617E"/>
    <w:rsid w:val="00E428B6"/>
    <w:rsid w:val="00E503D9"/>
    <w:rsid w:val="00E72101"/>
    <w:rsid w:val="00E732AD"/>
    <w:rsid w:val="00E743C4"/>
    <w:rsid w:val="00E76D06"/>
    <w:rsid w:val="00E93622"/>
    <w:rsid w:val="00EA267F"/>
    <w:rsid w:val="00EC0745"/>
    <w:rsid w:val="00EC0810"/>
    <w:rsid w:val="00F212D0"/>
    <w:rsid w:val="00F2359C"/>
    <w:rsid w:val="00F27FA4"/>
    <w:rsid w:val="00F31BE1"/>
    <w:rsid w:val="00F46B8E"/>
    <w:rsid w:val="00F47BAD"/>
    <w:rsid w:val="00F75E34"/>
    <w:rsid w:val="00F77CC8"/>
    <w:rsid w:val="00F8558F"/>
    <w:rsid w:val="00F9158C"/>
    <w:rsid w:val="00F935EA"/>
    <w:rsid w:val="00FA3AA8"/>
    <w:rsid w:val="00FB0750"/>
    <w:rsid w:val="00FB0F06"/>
    <w:rsid w:val="00FE4705"/>
    <w:rsid w:val="00FE49BA"/>
    <w:rsid w:val="00FE71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774295-CFB8-4477-8705-53A2D7D1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18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732AD"/>
    <w:rPr>
      <w:b/>
      <w:bCs/>
    </w:rPr>
  </w:style>
  <w:style w:type="character" w:customStyle="1" w:styleId="m10">
    <w:name w:val="m10"/>
    <w:basedOn w:val="DefaultParagraphFont"/>
    <w:rsid w:val="00E732AD"/>
  </w:style>
  <w:style w:type="paragraph" w:styleId="BalloonText">
    <w:name w:val="Balloon Text"/>
    <w:basedOn w:val="Normal"/>
    <w:link w:val="BalloonTextChar"/>
    <w:uiPriority w:val="99"/>
    <w:semiHidden/>
    <w:unhideWhenUsed/>
    <w:rsid w:val="00DD3C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C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42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28B6"/>
    <w:pPr>
      <w:ind w:left="720"/>
      <w:contextualSpacing/>
    </w:pPr>
  </w:style>
  <w:style w:type="paragraph" w:customStyle="1" w:styleId="Default">
    <w:name w:val="Default"/>
    <w:rsid w:val="00F935E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35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8</cp:revision>
  <cp:lastPrinted>2019-09-16T06:27:00Z</cp:lastPrinted>
  <dcterms:created xsi:type="dcterms:W3CDTF">2019-09-19T10:42:00Z</dcterms:created>
  <dcterms:modified xsi:type="dcterms:W3CDTF">2019-10-24T13:09:00Z</dcterms:modified>
</cp:coreProperties>
</file>